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94DED1" w14:textId="3052E7F2" w:rsidR="00EA7661" w:rsidRPr="003F2093" w:rsidRDefault="0076030A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  <w:r w:rsidRPr="003F2093">
        <w:rPr>
          <w:rFonts w:ascii="Helvetica" w:hAnsi="Helvetica" w:cs="Arial"/>
          <w:noProof/>
          <w:sz w:val="22"/>
          <w:szCs w:val="22"/>
          <w:lang w:val="en-PH" w:eastAsia="en-PH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AC94B89" wp14:editId="693211A0">
                <wp:simplePos x="0" y="0"/>
                <wp:positionH relativeFrom="column">
                  <wp:posOffset>-477641</wp:posOffset>
                </wp:positionH>
                <wp:positionV relativeFrom="paragraph">
                  <wp:posOffset>0</wp:posOffset>
                </wp:positionV>
                <wp:extent cx="6795770" cy="6789420"/>
                <wp:effectExtent l="0" t="0" r="0" b="0"/>
                <wp:wrapTopAndBottom/>
                <wp:docPr id="397" name="Group 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95770" cy="6789420"/>
                          <a:chOff x="0" y="0"/>
                          <a:chExt cx="6795938" cy="6789568"/>
                        </a:xfrm>
                      </wpg:grpSpPr>
                      <pic:pic xmlns:pic="http://schemas.openxmlformats.org/drawingml/2006/picture">
                        <pic:nvPicPr>
                          <pic:cNvPr id="398" name="Picture 398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0524" y="262631"/>
                            <a:ext cx="1629427" cy="146006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9" name="Picture 399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818225" y="262632"/>
                            <a:ext cx="1617747" cy="14600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0" name="Picture 400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492473" y="262631"/>
                            <a:ext cx="1676150" cy="146006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1" name="Picture 401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254113" y="338554"/>
                            <a:ext cx="1541825" cy="138413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2" name="Picture 402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55564" y="1924021"/>
                            <a:ext cx="1559346" cy="13958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3" name="Picture 403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853266" y="1924021"/>
                            <a:ext cx="1547665" cy="13958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4" name="Picture 404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3559636" y="1924021"/>
                            <a:ext cx="1541824" cy="13958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5" name="Picture 405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5265794" y="2017465"/>
                            <a:ext cx="1518463" cy="130237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6" name="Picture 406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58485" y="3676591"/>
                            <a:ext cx="1553505" cy="12906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7" name="Picture 407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1856186" y="3653230"/>
                            <a:ext cx="1541825" cy="13140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8" name="Picture 408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3559636" y="3676591"/>
                            <a:ext cx="1541825" cy="12906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9" name="Picture 409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5262873" y="3676591"/>
                            <a:ext cx="1524304" cy="12906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0" name="Picture 410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158485" y="5487194"/>
                            <a:ext cx="1553504" cy="130237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1" name="Picture 411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1879547" y="5475513"/>
                            <a:ext cx="1495102" cy="13140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2" name="Picture 412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3580077" y="5475513"/>
                            <a:ext cx="1500942" cy="13140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3" name="Picture 413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5274554" y="5498874"/>
                            <a:ext cx="1500942" cy="129069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4" name="TextBox 20">
                          <a:extLst/>
                        </wps:cNvPr>
                        <wps:cNvSpPr txBox="1"/>
                        <wps:spPr>
                          <a:xfrm>
                            <a:off x="12023" y="0"/>
                            <a:ext cx="330200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6765182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15" name="TextBox 21">
                          <a:extLst/>
                        </wps:cNvPr>
                        <wps:cNvSpPr txBox="1"/>
                        <wps:spPr>
                          <a:xfrm>
                            <a:off x="1647128" y="0"/>
                            <a:ext cx="330200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21C211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16" name="TextBox 22">
                          <a:extLst/>
                        </wps:cNvPr>
                        <wps:cNvSpPr txBox="1"/>
                        <wps:spPr>
                          <a:xfrm>
                            <a:off x="3352649" y="0"/>
                            <a:ext cx="330200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E1ED7D9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17" name="TextBox 23">
                          <a:extLst/>
                        </wps:cNvPr>
                        <wps:cNvSpPr txBox="1"/>
                        <wps:spPr>
                          <a:xfrm>
                            <a:off x="5084909" y="0"/>
                            <a:ext cx="330200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4B7938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D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18" name="TextBox 24">
                          <a:extLst/>
                        </wps:cNvPr>
                        <wps:cNvSpPr txBox="1"/>
                        <wps:spPr>
                          <a:xfrm>
                            <a:off x="12023" y="1607680"/>
                            <a:ext cx="318770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A764DEF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E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19" name="TextBox 25">
                          <a:extLst/>
                        </wps:cNvPr>
                        <wps:cNvSpPr txBox="1"/>
                        <wps:spPr>
                          <a:xfrm>
                            <a:off x="1658349" y="1607680"/>
                            <a:ext cx="307340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7989594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F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20" name="TextBox 26">
                          <a:extLst/>
                        </wps:cNvPr>
                        <wps:cNvSpPr txBox="1"/>
                        <wps:spPr>
                          <a:xfrm>
                            <a:off x="3346237" y="1607680"/>
                            <a:ext cx="34099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3AF1ABD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G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21" name="TextBox 27">
                          <a:extLst/>
                        </wps:cNvPr>
                        <wps:cNvSpPr txBox="1"/>
                        <wps:spPr>
                          <a:xfrm>
                            <a:off x="5084909" y="1607680"/>
                            <a:ext cx="330200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FA1CBE8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H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22" name="TextBox 28">
                          <a:extLst/>
                        </wps:cNvPr>
                        <wps:cNvSpPr txBox="1"/>
                        <wps:spPr>
                          <a:xfrm>
                            <a:off x="52515" y="3398563"/>
                            <a:ext cx="25082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D1857E1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I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23" name="TextBox 29">
                          <a:extLst/>
                        </wps:cNvPr>
                        <wps:cNvSpPr txBox="1"/>
                        <wps:spPr>
                          <a:xfrm>
                            <a:off x="1652738" y="3398563"/>
                            <a:ext cx="32067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9F008FC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J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24" name="TextBox 30">
                          <a:extLst/>
                        </wps:cNvPr>
                        <wps:cNvSpPr txBox="1"/>
                        <wps:spPr>
                          <a:xfrm>
                            <a:off x="3339987" y="3398563"/>
                            <a:ext cx="35750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9598DF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K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25" name="TextBox 31">
                          <a:extLst/>
                        </wps:cNvPr>
                        <wps:cNvSpPr txBox="1"/>
                        <wps:spPr>
                          <a:xfrm>
                            <a:off x="5090519" y="3398563"/>
                            <a:ext cx="32067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E165703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L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26" name="TextBox 32">
                          <a:extLst/>
                        </wps:cNvPr>
                        <wps:cNvSpPr txBox="1"/>
                        <wps:spPr>
                          <a:xfrm>
                            <a:off x="0" y="5189446"/>
                            <a:ext cx="35623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14EA2C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M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27" name="TextBox 33">
                          <a:extLst/>
                        </wps:cNvPr>
                        <wps:cNvSpPr txBox="1"/>
                        <wps:spPr>
                          <a:xfrm>
                            <a:off x="1647128" y="5189446"/>
                            <a:ext cx="33210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68A342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N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28" name="TextBox 34">
                          <a:extLst/>
                        </wps:cNvPr>
                        <wps:cNvSpPr txBox="1"/>
                        <wps:spPr>
                          <a:xfrm>
                            <a:off x="3346237" y="5189446"/>
                            <a:ext cx="34480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4BC576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O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29" name="TextBox 35">
                          <a:extLst/>
                        </wps:cNvPr>
                        <wps:cNvSpPr txBox="1"/>
                        <wps:spPr>
                          <a:xfrm>
                            <a:off x="5090519" y="5189446"/>
                            <a:ext cx="320675" cy="3251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1E31955" w14:textId="77777777" w:rsidR="008B04D5" w:rsidRDefault="008B04D5" w:rsidP="0076030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C94B89" id="Group 17" o:spid="_x0000_s1026" style="position:absolute;left:0;text-align:left;margin-left:-37.6pt;margin-top:0;width:535.1pt;height:534.6pt;z-index:251658240" coordsize="67959,6789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98" o:spid="_x0000_s1027" type="#_x0000_t75" style="position:absolute;left:1205;top:2626;width:16294;height:14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">
                  <v:imagedata r:id="rId25" o:title=""/>
                </v:shape>
                <v:shape id="Picture 399" o:spid="_x0000_s1028" type="#_x0000_t75" style="position:absolute;left:18182;top:2626;width:16177;height:14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">
                  <v:imagedata r:id="rId26" o:title=""/>
                </v:shape>
                <v:shape id="Picture 400" o:spid="_x0000_s1029" type="#_x0000_t75" style="position:absolute;left:34924;top:2626;width:16762;height:14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">
                  <v:imagedata r:id="rId27" o:title=""/>
                </v:shape>
                <v:shape id="Picture 401" o:spid="_x0000_s1030" type="#_x0000_t75" style="position:absolute;left:52541;top:3385;width:15418;height:13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">
                  <v:imagedata r:id="rId28" o:title=""/>
                </v:shape>
                <v:shape id="Picture 402" o:spid="_x0000_s1031" type="#_x0000_t75" style="position:absolute;left:1555;top:19240;width:15594;height:139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">
                  <v:imagedata r:id="rId29" o:title=""/>
                </v:shape>
                <v:shape id="Picture 403" o:spid="_x0000_s1032" type="#_x0000_t75" style="position:absolute;left:18532;top:19240;width:15477;height:139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">
                  <v:imagedata r:id="rId30" o:title=""/>
                </v:shape>
                <v:shape id="Picture 404" o:spid="_x0000_s1033" type="#_x0000_t75" style="position:absolute;left:35596;top:19240;width:15418;height:139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">
                  <v:imagedata r:id="rId31" o:title=""/>
                </v:shape>
                <v:shape id="Picture 405" o:spid="_x0000_s1034" type="#_x0000_t75" style="position:absolute;left:52657;top:20174;width:15185;height:130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">
                  <v:imagedata r:id="rId32" o:title=""/>
                </v:shape>
                <v:shape id="Picture 406" o:spid="_x0000_s1035" type="#_x0000_t75" style="position:absolute;left:1584;top:36765;width:15535;height:129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">
                  <v:imagedata r:id="rId33" o:title=""/>
                </v:shape>
                <v:shape id="Picture 407" o:spid="_x0000_s1036" type="#_x0000_t75" style="position:absolute;left:18561;top:36532;width:15419;height:13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">
                  <v:imagedata r:id="rId34" o:title=""/>
                </v:shape>
                <v:shape id="Picture 408" o:spid="_x0000_s1037" type="#_x0000_t75" style="position:absolute;left:35596;top:36765;width:15418;height:129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">
                  <v:imagedata r:id="rId35" o:title=""/>
                </v:shape>
                <v:shape id="Picture 409" o:spid="_x0000_s1038" type="#_x0000_t75" style="position:absolute;left:52628;top:36765;width:15243;height:129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">
                  <v:imagedata r:id="rId36" o:title=""/>
                </v:shape>
                <v:shape id="Picture 410" o:spid="_x0000_s1039" type="#_x0000_t75" style="position:absolute;left:1584;top:54871;width:15535;height:130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">
                  <v:imagedata r:id="rId37" o:title=""/>
                </v:shape>
                <v:shape id="Picture 411" o:spid="_x0000_s1040" type="#_x0000_t75" style="position:absolute;left:18795;top:54755;width:14951;height:13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">
                  <v:imagedata r:id="rId38" o:title=""/>
                </v:shape>
                <v:shape id="Picture 412" o:spid="_x0000_s1041" type="#_x0000_t75" style="position:absolute;left:35800;top:54755;width:15010;height:13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">
                  <v:imagedata r:id="rId39" o:title=""/>
                </v:shape>
                <v:shape id="Picture 413" o:spid="_x0000_s1042" type="#_x0000_t75" style="position:absolute;left:52745;top:54988;width:15009;height:129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">
                  <v:imagedata r:id="rId4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43" type="#_x0000_t202" style="position:absolute;left:120;width:3302;height:32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" filled="f" stroked="f">
                  <v:textbox style="mso-fit-shape-to-text:t">
                    <w:txbxContent>
                      <w:p w14:paraId="46765182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A</w:t>
                        </w:r>
                      </w:p>
                    </w:txbxContent>
                  </v:textbox>
                </v:shape>
                <v:shape id="TextBox 21" o:spid="_x0000_s1044" type="#_x0000_t202" style="position:absolute;left:16471;width:3302;height:32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" filled="f" stroked="f">
                  <v:textbox style="mso-fit-shape-to-text:t">
                    <w:txbxContent>
                      <w:p w14:paraId="4421C211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B</w:t>
                        </w:r>
                      </w:p>
                    </w:txbxContent>
                  </v:textbox>
                </v:shape>
                <v:shape id="TextBox 22" o:spid="_x0000_s1045" type="#_x0000_t202" style="position:absolute;left:33526;width:3302;height:32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" filled="f" stroked="f">
                  <v:textbox style="mso-fit-shape-to-text:t">
                    <w:txbxContent>
                      <w:p w14:paraId="5E1ED7D9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C</w:t>
                        </w:r>
                      </w:p>
                    </w:txbxContent>
                  </v:textbox>
                </v:shape>
                <v:shape id="TextBox 23" o:spid="_x0000_s1046" type="#_x0000_t202" style="position:absolute;left:50849;width:3302;height:32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" filled="f" stroked="f">
                  <v:textbox style="mso-fit-shape-to-text:t">
                    <w:txbxContent>
                      <w:p w14:paraId="604B7938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D</w:t>
                        </w:r>
                      </w:p>
                    </w:txbxContent>
                  </v:textbox>
                </v:shape>
                <v:shape id="TextBox 24" o:spid="_x0000_s1047" type="#_x0000_t202" style="position:absolute;left:120;top:16076;width:3187;height:32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" filled="f" stroked="f">
                  <v:textbox style="mso-fit-shape-to-text:t">
                    <w:txbxContent>
                      <w:p w14:paraId="4A764DEF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E</w:t>
                        </w:r>
                      </w:p>
                    </w:txbxContent>
                  </v:textbox>
                </v:shape>
                <v:shape id="TextBox 25" o:spid="_x0000_s1048" type="#_x0000_t202" style="position:absolute;left:16583;top:16076;width:3073;height:32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" filled="f" stroked="f">
                  <v:textbox style="mso-fit-shape-to-text:t">
                    <w:txbxContent>
                      <w:p w14:paraId="37989594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F</w:t>
                        </w:r>
                      </w:p>
                    </w:txbxContent>
                  </v:textbox>
                </v:shape>
                <v:shape id="TextBox 26" o:spid="_x0000_s1049" type="#_x0000_t202" style="position:absolute;left:33462;top:16076;width:3410;height:32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" filled="f" stroked="f">
                  <v:textbox style="mso-fit-shape-to-text:t">
                    <w:txbxContent>
                      <w:p w14:paraId="73AF1ABD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G</w:t>
                        </w:r>
                      </w:p>
                    </w:txbxContent>
                  </v:textbox>
                </v:shape>
                <v:shape id="TextBox 27" o:spid="_x0000_s1050" type="#_x0000_t202" style="position:absolute;left:50849;top:16076;width:3302;height:32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" filled="f" stroked="f">
                  <v:textbox style="mso-fit-shape-to-text:t">
                    <w:txbxContent>
                      <w:p w14:paraId="1FA1CBE8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H</w:t>
                        </w:r>
                      </w:p>
                    </w:txbxContent>
                  </v:textbox>
                </v:shape>
                <v:shape id="TextBox 28" o:spid="_x0000_s1051" type="#_x0000_t202" style="position:absolute;left:525;top:33985;width:2508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" filled="f" stroked="f">
                  <v:textbox style="mso-fit-shape-to-text:t">
                    <w:txbxContent>
                      <w:p w14:paraId="1D1857E1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I</w:t>
                        </w:r>
                      </w:p>
                    </w:txbxContent>
                  </v:textbox>
                </v:shape>
                <v:shape id="TextBox 29" o:spid="_x0000_s1052" type="#_x0000_t202" style="position:absolute;left:16527;top:33985;width:3207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" filled="f" stroked="f">
                  <v:textbox style="mso-fit-shape-to-text:t">
                    <w:txbxContent>
                      <w:p w14:paraId="49F008FC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J</w:t>
                        </w:r>
                      </w:p>
                    </w:txbxContent>
                  </v:textbox>
                </v:shape>
                <v:shape id="TextBox 30" o:spid="_x0000_s1053" type="#_x0000_t202" style="position:absolute;left:33399;top:33985;width:3575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" filled="f" stroked="f">
                  <v:textbox style="mso-fit-shape-to-text:t">
                    <w:txbxContent>
                      <w:p w14:paraId="189598DF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K</w:t>
                        </w:r>
                      </w:p>
                    </w:txbxContent>
                  </v:textbox>
                </v:shape>
                <v:shape id="TextBox 31" o:spid="_x0000_s1054" type="#_x0000_t202" style="position:absolute;left:50905;top:33985;width:3206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" filled="f" stroked="f">
                  <v:textbox style="mso-fit-shape-to-text:t">
                    <w:txbxContent>
                      <w:p w14:paraId="3E165703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L</w:t>
                        </w:r>
                      </w:p>
                    </w:txbxContent>
                  </v:textbox>
                </v:shape>
                <v:shape id="TextBox 32" o:spid="_x0000_s1055" type="#_x0000_t202" style="position:absolute;top:51894;width:3562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" filled="f" stroked="f">
                  <v:textbox style="mso-fit-shape-to-text:t">
                    <w:txbxContent>
                      <w:p w14:paraId="7A14EA2C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M</w:t>
                        </w:r>
                      </w:p>
                    </w:txbxContent>
                  </v:textbox>
                </v:shape>
                <v:shape id="TextBox 33" o:spid="_x0000_s1056" type="#_x0000_t202" style="position:absolute;left:16471;top:51894;width:3321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" filled="f" stroked="f">
                  <v:textbox style="mso-fit-shape-to-text:t">
                    <w:txbxContent>
                      <w:p w14:paraId="0F68A342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N</w:t>
                        </w:r>
                      </w:p>
                    </w:txbxContent>
                  </v:textbox>
                </v:shape>
                <v:shape id="TextBox 34" o:spid="_x0000_s1057" type="#_x0000_t202" style="position:absolute;left:33462;top:51894;width:3448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" filled="f" stroked="f">
                  <v:textbox style="mso-fit-shape-to-text:t">
                    <w:txbxContent>
                      <w:p w14:paraId="3C4BC576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O</w:t>
                        </w:r>
                      </w:p>
                    </w:txbxContent>
                  </v:textbox>
                </v:shape>
                <v:shape id="TextBox 35" o:spid="_x0000_s1058" type="#_x0000_t202" style="position:absolute;left:50905;top:51894;width:3206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" filled="f" stroked="f">
                  <v:textbox style="mso-fit-shape-to-text:t">
                    <w:txbxContent>
                      <w:p w14:paraId="41E31955" w14:textId="77777777" w:rsidR="008B04D5" w:rsidRDefault="008B04D5" w:rsidP="0076030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P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21570461" w14:textId="23550F63" w:rsidR="001D067B" w:rsidRPr="003F2093" w:rsidRDefault="00AB75F6" w:rsidP="008C7269">
      <w:pPr>
        <w:spacing w:line="480" w:lineRule="auto"/>
        <w:jc w:val="both"/>
        <w:rPr>
          <w:rFonts w:ascii="Helvetica" w:eastAsia="Times New Roman" w:hAnsi="Helvetica" w:cs="Arial"/>
          <w:sz w:val="22"/>
          <w:szCs w:val="22"/>
        </w:rPr>
      </w:pPr>
      <w:proofErr w:type="gramStart"/>
      <w:r w:rsidRPr="003F2093">
        <w:rPr>
          <w:rFonts w:ascii="Helvetica" w:hAnsi="Helvetica" w:cs="Arial"/>
          <w:sz w:val="22"/>
          <w:szCs w:val="22"/>
        </w:rPr>
        <w:t xml:space="preserve">Supplemental </w:t>
      </w:r>
      <w:r w:rsidR="00E9588A" w:rsidRPr="003F2093">
        <w:rPr>
          <w:rFonts w:ascii="Helvetica" w:hAnsi="Helvetica" w:cs="Arial"/>
          <w:sz w:val="22"/>
          <w:szCs w:val="22"/>
        </w:rPr>
        <w:t>Digital Content</w:t>
      </w:r>
      <w:r w:rsidRPr="003F2093">
        <w:rPr>
          <w:rFonts w:ascii="Helvetica" w:hAnsi="Helvetica" w:cs="Arial"/>
          <w:sz w:val="22"/>
          <w:szCs w:val="22"/>
        </w:rPr>
        <w:t xml:space="preserve"> </w:t>
      </w:r>
      <w:r w:rsidR="009A2298">
        <w:rPr>
          <w:rFonts w:ascii="Helvetica" w:hAnsi="Helvetica" w:cs="Arial"/>
          <w:sz w:val="22"/>
          <w:szCs w:val="22"/>
        </w:rPr>
        <w:t>2</w:t>
      </w:r>
      <w:r w:rsidRPr="003F2093">
        <w:rPr>
          <w:rFonts w:ascii="Helvetica" w:hAnsi="Helvetica" w:cs="Arial"/>
          <w:sz w:val="22"/>
          <w:szCs w:val="22"/>
        </w:rPr>
        <w:t>.</w:t>
      </w:r>
      <w:proofErr w:type="gramEnd"/>
      <w:r w:rsidRPr="003F2093">
        <w:rPr>
          <w:rFonts w:ascii="Helvetica" w:hAnsi="Helvetica" w:cs="Arial"/>
          <w:sz w:val="22"/>
          <w:szCs w:val="22"/>
        </w:rPr>
        <w:t xml:space="preserve"> 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XOR activity and purine metabolites were unaffected </w:t>
      </w:r>
      <w:r w:rsidR="00072A81" w:rsidRPr="003F2093">
        <w:rPr>
          <w:rFonts w:ascii="Helvetica" w:eastAsia="Times New Roman" w:hAnsi="Helvetica" w:cs="Arial"/>
          <w:sz w:val="22"/>
          <w:szCs w:val="22"/>
        </w:rPr>
        <w:t xml:space="preserve">by 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H</w:t>
      </w:r>
      <w:r w:rsidR="007A1B96" w:rsidRPr="003F2093">
        <w:rPr>
          <w:rFonts w:ascii="Helvetica" w:eastAsia="Times New Roman" w:hAnsi="Helvetica" w:cs="Arial"/>
          <w:sz w:val="22"/>
          <w:szCs w:val="22"/>
          <w:vertAlign w:val="subscript"/>
        </w:rPr>
        <w:t>2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 </w:t>
      </w:r>
      <w:r w:rsidR="00072A81" w:rsidRPr="003F2093">
        <w:rPr>
          <w:rFonts w:ascii="Helvetica" w:eastAsia="Times New Roman" w:hAnsi="Helvetica" w:cs="Arial"/>
          <w:sz w:val="22"/>
          <w:szCs w:val="22"/>
        </w:rPr>
        <w:t xml:space="preserve">treatment 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during hemorrhagic shock. </w:t>
      </w:r>
      <w:r w:rsidR="00B01960">
        <w:rPr>
          <w:rFonts w:ascii="Helvetica" w:eastAsia="Times New Roman" w:hAnsi="Helvetica" w:cs="Arial"/>
          <w:sz w:val="22"/>
          <w:szCs w:val="22"/>
        </w:rPr>
        <w:t>(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A</w:t>
      </w:r>
      <w:r w:rsidR="00B01960">
        <w:rPr>
          <w:rFonts w:ascii="Helvetica" w:eastAsia="Times New Roman" w:hAnsi="Helvetica" w:cs="Arial"/>
          <w:sz w:val="22"/>
          <w:szCs w:val="22"/>
        </w:rPr>
        <w:t>) – (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D</w:t>
      </w:r>
      <w:r w:rsidR="00B01960">
        <w:rPr>
          <w:rFonts w:ascii="Helvetica" w:eastAsia="Times New Roman" w:hAnsi="Helvetica" w:cs="Arial"/>
          <w:sz w:val="22"/>
          <w:szCs w:val="22"/>
        </w:rPr>
        <w:t>)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, XOR activity; </w:t>
      </w:r>
      <w:r w:rsidR="00B01960">
        <w:rPr>
          <w:rFonts w:ascii="Helvetica" w:eastAsia="Times New Roman" w:hAnsi="Helvetica" w:cs="Arial"/>
          <w:sz w:val="22"/>
          <w:szCs w:val="22"/>
        </w:rPr>
        <w:t>(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E</w:t>
      </w:r>
      <w:r w:rsidR="00B01960">
        <w:rPr>
          <w:rFonts w:ascii="Helvetica" w:eastAsia="Times New Roman" w:hAnsi="Helvetica" w:cs="Arial"/>
          <w:sz w:val="22"/>
          <w:szCs w:val="22"/>
        </w:rPr>
        <w:t>) – (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H</w:t>
      </w:r>
      <w:r w:rsidR="00B01960">
        <w:rPr>
          <w:rFonts w:ascii="Helvetica" w:eastAsia="Times New Roman" w:hAnsi="Helvetica" w:cs="Arial"/>
          <w:sz w:val="22"/>
          <w:szCs w:val="22"/>
        </w:rPr>
        <w:t>)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, hypoxanthine concentration;</w:t>
      </w:r>
      <w:r w:rsidR="00B01960">
        <w:rPr>
          <w:rFonts w:ascii="Helvetica" w:eastAsia="Times New Roman" w:hAnsi="Helvetica" w:cs="Arial"/>
          <w:sz w:val="22"/>
          <w:szCs w:val="22"/>
        </w:rPr>
        <w:t xml:space="preserve"> (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I</w:t>
      </w:r>
      <w:r w:rsidR="00B01960">
        <w:rPr>
          <w:rFonts w:ascii="Helvetica" w:eastAsia="Times New Roman" w:hAnsi="Helvetica" w:cs="Arial"/>
          <w:sz w:val="22"/>
          <w:szCs w:val="22"/>
        </w:rPr>
        <w:t>) – (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L</w:t>
      </w:r>
      <w:r w:rsidR="00B01960">
        <w:rPr>
          <w:rFonts w:ascii="Helvetica" w:eastAsia="Times New Roman" w:hAnsi="Helvetica" w:cs="Arial"/>
          <w:sz w:val="22"/>
          <w:szCs w:val="22"/>
        </w:rPr>
        <w:t>)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, xanthine concentration; </w:t>
      </w:r>
      <w:r w:rsidR="00B01960">
        <w:rPr>
          <w:rFonts w:ascii="Helvetica" w:eastAsia="Times New Roman" w:hAnsi="Helvetica" w:cs="Arial"/>
          <w:sz w:val="22"/>
          <w:szCs w:val="22"/>
        </w:rPr>
        <w:t>(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M</w:t>
      </w:r>
      <w:r w:rsidR="00B01960">
        <w:rPr>
          <w:rFonts w:ascii="Helvetica" w:eastAsia="Times New Roman" w:hAnsi="Helvetica" w:cs="Arial"/>
          <w:sz w:val="22"/>
          <w:szCs w:val="22"/>
        </w:rPr>
        <w:t>) – (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P</w:t>
      </w:r>
      <w:r w:rsidR="00B01960">
        <w:rPr>
          <w:rFonts w:ascii="Helvetica" w:eastAsia="Times New Roman" w:hAnsi="Helvetica" w:cs="Arial"/>
          <w:sz w:val="22"/>
          <w:szCs w:val="22"/>
        </w:rPr>
        <w:t>)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, uric acid concentration. XOR activity 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lastRenderedPageBreak/>
        <w:t xml:space="preserve">and purine metabolite concentrations were </w:t>
      </w:r>
      <w:r w:rsidR="004053E9" w:rsidRPr="003F2093">
        <w:rPr>
          <w:rFonts w:ascii="Helvetica" w:eastAsia="Times New Roman" w:hAnsi="Helvetica" w:cs="Arial"/>
          <w:sz w:val="22"/>
          <w:szCs w:val="22"/>
        </w:rPr>
        <w:t xml:space="preserve">similar 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between H</w:t>
      </w:r>
      <w:r w:rsidR="007A1B96" w:rsidRPr="003F2093">
        <w:rPr>
          <w:rFonts w:ascii="Helvetica" w:eastAsia="Times New Roman" w:hAnsi="Helvetica" w:cs="Arial"/>
          <w:sz w:val="22"/>
          <w:szCs w:val="22"/>
          <w:vertAlign w:val="subscript"/>
        </w:rPr>
        <w:t>2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 and control </w:t>
      </w:r>
      <w:r w:rsidR="004053E9" w:rsidRPr="003F2093">
        <w:rPr>
          <w:rFonts w:ascii="Helvetica" w:eastAsia="Times New Roman" w:hAnsi="Helvetica" w:cs="Arial"/>
          <w:sz w:val="22"/>
          <w:szCs w:val="22"/>
        </w:rPr>
        <w:t xml:space="preserve">groups 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at the end of </w:t>
      </w:r>
      <w:r w:rsidR="004053E9" w:rsidRPr="003F2093">
        <w:rPr>
          <w:rFonts w:ascii="Helvetica" w:eastAsia="Times New Roman" w:hAnsi="Helvetica" w:cs="Arial"/>
          <w:sz w:val="22"/>
          <w:szCs w:val="22"/>
        </w:rPr>
        <w:t xml:space="preserve">the 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shock phase. </w:t>
      </w:r>
      <w:proofErr w:type="gramStart"/>
      <w:r w:rsidR="00F80DC4" w:rsidRPr="003F2093">
        <w:rPr>
          <w:rFonts w:ascii="Helvetica" w:eastAsia="Times New Roman" w:hAnsi="Helvetica" w:cs="Arial"/>
          <w:sz w:val="22"/>
          <w:szCs w:val="22"/>
        </w:rPr>
        <w:t>N ≥</w:t>
      </w:r>
      <w:r w:rsidR="004053E9" w:rsidRPr="003F2093">
        <w:rPr>
          <w:rFonts w:ascii="Helvetica" w:eastAsia="Times New Roman" w:hAnsi="Helvetica" w:cs="Arial"/>
          <w:sz w:val="22"/>
          <w:szCs w:val="22"/>
        </w:rPr>
        <w:t xml:space="preserve"> </w:t>
      </w:r>
      <w:r w:rsidR="00F80DC4" w:rsidRPr="003F2093">
        <w:rPr>
          <w:rFonts w:ascii="Helvetica" w:eastAsia="Times New Roman" w:hAnsi="Helvetica" w:cs="Arial"/>
          <w:sz w:val="22"/>
          <w:szCs w:val="22"/>
        </w:rPr>
        <w:t xml:space="preserve">10 </w:t>
      </w:r>
      <w:r w:rsidR="004053E9" w:rsidRPr="003F2093">
        <w:rPr>
          <w:rFonts w:ascii="Helvetica" w:eastAsia="Times New Roman" w:hAnsi="Helvetica" w:cs="Arial"/>
          <w:sz w:val="22"/>
          <w:szCs w:val="22"/>
        </w:rPr>
        <w:t xml:space="preserve">animals </w:t>
      </w:r>
      <w:r w:rsidR="00F80DC4" w:rsidRPr="003F2093">
        <w:rPr>
          <w:rFonts w:ascii="Helvetica" w:eastAsia="Times New Roman" w:hAnsi="Helvetica" w:cs="Arial"/>
          <w:sz w:val="22"/>
          <w:szCs w:val="22"/>
        </w:rPr>
        <w:t>in each group.</w:t>
      </w:r>
      <w:proofErr w:type="gramEnd"/>
      <w:r w:rsidR="00F80DC4" w:rsidRPr="003F2093">
        <w:rPr>
          <w:rFonts w:ascii="Helvetica" w:eastAsia="Times New Roman" w:hAnsi="Helvetica" w:cs="Arial"/>
          <w:sz w:val="22"/>
          <w:szCs w:val="22"/>
        </w:rPr>
        <w:t xml:space="preserve"> </w:t>
      </w:r>
      <w:proofErr w:type="gramStart"/>
      <w:r w:rsidR="007A1B96" w:rsidRPr="003F2093">
        <w:rPr>
          <w:rFonts w:ascii="Helvetica" w:eastAsia="Times New Roman" w:hAnsi="Helvetica" w:cs="Arial"/>
          <w:sz w:val="22"/>
          <w:szCs w:val="22"/>
        </w:rPr>
        <w:t>HS, hemorrhagic shock; HS/R, hemorrhagic shock and resuscitation</w:t>
      </w:r>
      <w:r w:rsidR="00683CD5" w:rsidRPr="003F2093">
        <w:rPr>
          <w:rFonts w:ascii="Helvetica" w:eastAsia="Times New Roman" w:hAnsi="Helvetica" w:cs="Arial"/>
          <w:sz w:val="22"/>
          <w:szCs w:val="22"/>
        </w:rPr>
        <w:t>; XOR, xanthine oxidoreductase</w:t>
      </w:r>
      <w:r w:rsidR="00FA408E" w:rsidRPr="003F2093">
        <w:rPr>
          <w:rFonts w:ascii="Helvetica" w:eastAsia="Times New Roman" w:hAnsi="Helvetica" w:cs="Arial"/>
          <w:sz w:val="22"/>
          <w:szCs w:val="22"/>
        </w:rPr>
        <w:t>; XOR-I, XOR-inhibitor</w:t>
      </w:r>
      <w:r w:rsidR="007A1B96" w:rsidRPr="003F2093">
        <w:rPr>
          <w:rFonts w:ascii="Helvetica" w:eastAsia="Times New Roman" w:hAnsi="Helvetica" w:cs="Arial"/>
          <w:sz w:val="22"/>
          <w:szCs w:val="22"/>
        </w:rPr>
        <w:t>.</w:t>
      </w:r>
      <w:proofErr w:type="gramEnd"/>
      <w:r w:rsidR="007A1B96" w:rsidRPr="003F2093">
        <w:rPr>
          <w:rFonts w:ascii="Helvetica" w:eastAsia="Times New Roman" w:hAnsi="Helvetica" w:cs="Arial"/>
          <w:sz w:val="22"/>
          <w:szCs w:val="22"/>
        </w:rPr>
        <w:t xml:space="preserve">  </w:t>
      </w:r>
    </w:p>
    <w:p w14:paraId="0E89DAF6" w14:textId="38F38D5B" w:rsidR="001D067B" w:rsidRPr="003F2093" w:rsidRDefault="001D067B" w:rsidP="008C7269">
      <w:pPr>
        <w:spacing w:line="480" w:lineRule="auto"/>
        <w:rPr>
          <w:rFonts w:ascii="Helvetica" w:hAnsi="Helvetica" w:cs="Arial"/>
          <w:sz w:val="22"/>
          <w:szCs w:val="22"/>
        </w:rPr>
      </w:pPr>
    </w:p>
    <w:p w14:paraId="7B370101" w14:textId="77777777" w:rsidR="00C4065E" w:rsidRPr="003F2093" w:rsidRDefault="00C4065E" w:rsidP="008C7269">
      <w:pPr>
        <w:spacing w:line="480" w:lineRule="auto"/>
        <w:rPr>
          <w:rFonts w:ascii="Helvetica" w:hAnsi="Helvetica" w:cs="Arial"/>
          <w:sz w:val="22"/>
          <w:szCs w:val="22"/>
        </w:rPr>
      </w:pPr>
      <w:r w:rsidRPr="003F2093">
        <w:rPr>
          <w:rFonts w:ascii="Helvetica" w:hAnsi="Helvetica" w:cs="Arial"/>
          <w:sz w:val="22"/>
          <w:szCs w:val="22"/>
        </w:rPr>
        <w:br w:type="page"/>
      </w:r>
    </w:p>
    <w:p w14:paraId="3E0275FD" w14:textId="77777777" w:rsidR="00C4065E" w:rsidRPr="003F2093" w:rsidRDefault="00C4065E" w:rsidP="008C7269">
      <w:pPr>
        <w:spacing w:line="480" w:lineRule="auto"/>
        <w:rPr>
          <w:rFonts w:ascii="Helvetica" w:hAnsi="Helvetica" w:cs="Arial"/>
          <w:sz w:val="22"/>
          <w:szCs w:val="22"/>
        </w:rPr>
      </w:pPr>
      <w:r w:rsidRPr="003F2093">
        <w:rPr>
          <w:rFonts w:ascii="Helvetica" w:hAnsi="Helvetica" w:cs="Arial"/>
          <w:noProof/>
          <w:sz w:val="22"/>
          <w:szCs w:val="22"/>
          <w:lang w:val="en-PH" w:eastAsia="en-PH"/>
        </w:rPr>
        <w:lastRenderedPageBreak/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31356879" wp14:editId="25B3F741">
                <wp:simplePos x="0" y="0"/>
                <wp:positionH relativeFrom="column">
                  <wp:posOffset>-400062</wp:posOffset>
                </wp:positionH>
                <wp:positionV relativeFrom="paragraph">
                  <wp:posOffset>231</wp:posOffset>
                </wp:positionV>
                <wp:extent cx="6738829" cy="7924805"/>
                <wp:effectExtent l="0" t="0" r="0" b="0"/>
                <wp:wrapTopAndBottom/>
                <wp:docPr id="35" name="Group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5881A09-8746-0344-B5E4-00812938837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829" cy="7924805"/>
                          <a:chOff x="0" y="0"/>
                          <a:chExt cx="6738829" cy="7924805"/>
                        </a:xfrm>
                      </wpg:grpSpPr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877DC6F-17E6-9E40-9BF0-0D67AD4035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83603" y="248687"/>
                            <a:ext cx="1654784" cy="164287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7081983-0596-A84E-93F1-B2CB72A88B1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5125712" y="242735"/>
                            <a:ext cx="1613117" cy="164883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7560348-5B05-ED49-A9B0-37BCD6CE18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1826578" y="242735"/>
                            <a:ext cx="1607163" cy="164883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505AE95-3B89-DE41-B3F5-C5DC9AAE28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3463524" y="207019"/>
                            <a:ext cx="1654785" cy="16845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A4DDD10-4F90-E046-8ADD-16B56102D66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104437" y="2388683"/>
                            <a:ext cx="1613116" cy="15774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8EF35C2-0213-484B-89EF-2065FE3C4F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5140593" y="2483922"/>
                            <a:ext cx="1583355" cy="148216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3C3BEAD-1F79-6544-B187-A7713CA3CC3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1823601" y="2388683"/>
                            <a:ext cx="1613116" cy="15774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F99EA03-272D-C348-A14E-7FE55D0A12F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3484358" y="2388683"/>
                            <a:ext cx="1613116" cy="15774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D6786F8-81C2-5E43-AC28-30A9E1D0977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104437" y="4463202"/>
                            <a:ext cx="1613117" cy="1470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79A06C6-07C4-EF43-ACA6-C3745D1CA1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5137616" y="4463202"/>
                            <a:ext cx="1589308" cy="1470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D6B63FC-FFC9-5344-A73A-DA72BC3D195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1823601" y="4463202"/>
                            <a:ext cx="1613117" cy="1470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15193D2-E4F0-D146-A9D6-A8133FF1D0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3484358" y="4463202"/>
                            <a:ext cx="1613117" cy="1470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C735B4E-88EA-194D-B4DA-D1F9545A47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104437" y="6454547"/>
                            <a:ext cx="1613117" cy="1470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5A3421A-A2FC-5340-9D2B-0148E1D622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5137616" y="6454547"/>
                            <a:ext cx="1589308" cy="1470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2D67322-6F76-7342-8520-DA64E976D3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1847411" y="6454547"/>
                            <a:ext cx="1565497" cy="1470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48EF83E-7B27-3749-BED9-D28BE1A8BE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3511144" y="6454547"/>
                            <a:ext cx="1559545" cy="1470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Box 1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B947376-EB02-0D49-9E98-29CA7E9ED16A}"/>
                            </a:ext>
                          </a:extLst>
                        </wps:cNvPr>
                        <wps:cNvSpPr txBox="1"/>
                        <wps:spPr>
                          <a:xfrm>
                            <a:off x="10419" y="0"/>
                            <a:ext cx="32131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503E18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9" name="TextBox 1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5C1E83-3AED-B442-9A81-C233D252B9A3}"/>
                            </a:ext>
                          </a:extLst>
                        </wps:cNvPr>
                        <wps:cNvSpPr txBox="1"/>
                        <wps:spPr>
                          <a:xfrm>
                            <a:off x="1704424" y="0"/>
                            <a:ext cx="32131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46ADC29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0" name="TextBox 2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AA3B149-DC7E-9840-A7B6-425FA9774295}"/>
                            </a:ext>
                          </a:extLst>
                        </wps:cNvPr>
                        <wps:cNvSpPr txBox="1"/>
                        <wps:spPr>
                          <a:xfrm>
                            <a:off x="3302938" y="0"/>
                            <a:ext cx="32131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8CE8A4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1" name="TextBox 2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01BEB5B-ECB4-3E42-ACE0-087570BEC836}"/>
                            </a:ext>
                          </a:extLst>
                        </wps:cNvPr>
                        <wps:cNvSpPr txBox="1"/>
                        <wps:spPr>
                          <a:xfrm>
                            <a:off x="4969722" y="0"/>
                            <a:ext cx="32131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C58396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D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2" name="TextBox 2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C3DFB6D-3701-8A41-838F-19BC7E9BB7A9}"/>
                            </a:ext>
                          </a:extLst>
                        </wps:cNvPr>
                        <wps:cNvSpPr txBox="1"/>
                        <wps:spPr>
                          <a:xfrm>
                            <a:off x="15228" y="2117588"/>
                            <a:ext cx="31115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E56118D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3" name="TextBox 2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4F5C2B7-A811-9145-83D5-1477A9DCD588}"/>
                            </a:ext>
                          </a:extLst>
                        </wps:cNvPr>
                        <wps:cNvSpPr txBox="1"/>
                        <wps:spPr>
                          <a:xfrm>
                            <a:off x="1714844" y="2117588"/>
                            <a:ext cx="29972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6EC0298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F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4" name="TextBox 2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E7EF878-0EB8-0440-A4D5-FE274F77C13F}"/>
                            </a:ext>
                          </a:extLst>
                        </wps:cNvPr>
                        <wps:cNvSpPr txBox="1"/>
                        <wps:spPr>
                          <a:xfrm>
                            <a:off x="3297328" y="2117588"/>
                            <a:ext cx="332105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72C8027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G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5" name="TextBox 2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214398-DF9D-7840-ADE7-692C80C02B02}"/>
                            </a:ext>
                          </a:extLst>
                        </wps:cNvPr>
                        <wps:cNvSpPr txBox="1"/>
                        <wps:spPr>
                          <a:xfrm>
                            <a:off x="4969722" y="2117588"/>
                            <a:ext cx="32131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13D001B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6" name="TextBox 2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1803384-727C-F548-9DB7-6FDE33516D80}"/>
                            </a:ext>
                          </a:extLst>
                        </wps:cNvPr>
                        <wps:cNvSpPr txBox="1"/>
                        <wps:spPr>
                          <a:xfrm>
                            <a:off x="52095" y="4202456"/>
                            <a:ext cx="23749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C39DE88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I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7" name="TextBox 2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D0DD9EA-A667-6343-AFE0-521676779213}"/>
                            </a:ext>
                          </a:extLst>
                        </wps:cNvPr>
                        <wps:cNvSpPr txBox="1"/>
                        <wps:spPr>
                          <a:xfrm>
                            <a:off x="1719653" y="4202456"/>
                            <a:ext cx="29083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31ACF43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J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8" name="TextBox 2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E2488E0-FB23-D242-84B0-0D44E62A6638}"/>
                            </a:ext>
                          </a:extLst>
                        </wps:cNvPr>
                        <wps:cNvSpPr txBox="1"/>
                        <wps:spPr>
                          <a:xfrm>
                            <a:off x="3302938" y="4202456"/>
                            <a:ext cx="32131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8E1E98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K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9" name="TextBox 2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8EA4AB7-FDDA-DF48-9706-9EB82230CC5F}"/>
                            </a:ext>
                          </a:extLst>
                        </wps:cNvPr>
                        <wps:cNvSpPr txBox="1"/>
                        <wps:spPr>
                          <a:xfrm>
                            <a:off x="4980142" y="4202456"/>
                            <a:ext cx="29972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538A494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L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" name="TextBox 3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87B757-C7ED-C345-AA67-2855E63F5607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6194199"/>
                            <a:ext cx="34163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0EA93E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M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1" name="TextBox 3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85C6628-6A38-EC47-AFDD-4DB6BCE48EDE}"/>
                            </a:ext>
                          </a:extLst>
                        </wps:cNvPr>
                        <wps:cNvSpPr txBox="1"/>
                        <wps:spPr>
                          <a:xfrm>
                            <a:off x="1704424" y="6194199"/>
                            <a:ext cx="32131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27F8372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N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2" name="TextBox 3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9C7CB94-69F5-7C4E-AE9C-3AC8EF9E8D7E}"/>
                            </a:ext>
                          </a:extLst>
                        </wps:cNvPr>
                        <wps:cNvSpPr txBox="1"/>
                        <wps:spPr>
                          <a:xfrm>
                            <a:off x="3297328" y="6194199"/>
                            <a:ext cx="332105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E270AC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O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3" name="TextBox 3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BEE1A86-2EBF-C84D-AEAD-E3F180967F9F}"/>
                            </a:ext>
                          </a:extLst>
                        </wps:cNvPr>
                        <wps:cNvSpPr txBox="1"/>
                        <wps:spPr>
                          <a:xfrm>
                            <a:off x="4974531" y="6194199"/>
                            <a:ext cx="311150" cy="3105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096287" w14:textId="77777777" w:rsidR="008B04D5" w:rsidRDefault="008B04D5" w:rsidP="00C4065E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30"/>
                                  <w:szCs w:val="30"/>
                                </w:rPr>
                                <w:t>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356879" id="Group 34" o:spid="_x0000_s1059" style="position:absolute;margin-left:-31.5pt;margin-top:0;width:530.6pt;height:624pt;z-index:251658241" coordsize="67388,7924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">
                <v:shape id="Picture 2" o:spid="_x0000_s1060" type="#_x0000_t75" style="position:absolute;left:836;top:2486;width:16547;height:16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">
                  <v:imagedata r:id="rId57" o:title=""/>
                </v:shape>
                <v:shape id="Picture 3" o:spid="_x0000_s1061" type="#_x0000_t75" style="position:absolute;left:51257;top:2427;width:16131;height:164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">
                  <v:imagedata r:id="rId58" o:title=""/>
                </v:shape>
                <v:shape id="Picture 4" o:spid="_x0000_s1062" type="#_x0000_t75" style="position:absolute;left:18265;top:2427;width:16072;height:164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">
                  <v:imagedata r:id="rId59" o:title=""/>
                </v:shape>
                <v:shape id="Picture 5" o:spid="_x0000_s1063" type="#_x0000_t75" style="position:absolute;left:34635;top:2070;width:16548;height:16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">
                  <v:imagedata r:id="rId60" o:title=""/>
                </v:shape>
                <v:shape id="Picture 6" o:spid="_x0000_s1064" type="#_x0000_t75" style="position:absolute;left:1044;top:23886;width:16131;height:15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">
                  <v:imagedata r:id="rId61" o:title=""/>
                </v:shape>
                <v:shape id="Picture 7" o:spid="_x0000_s1065" type="#_x0000_t75" style="position:absolute;left:51405;top:24839;width:15834;height:148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">
                  <v:imagedata r:id="rId62" o:title=""/>
                </v:shape>
                <v:shape id="Picture 8" o:spid="_x0000_s1066" type="#_x0000_t75" style="position:absolute;left:18236;top:23886;width:16131;height:15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">
                  <v:imagedata r:id="rId63" o:title=""/>
                </v:shape>
                <v:shape id="Picture 9" o:spid="_x0000_s1067" type="#_x0000_t75" style="position:absolute;left:34843;top:23886;width:16131;height:15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">
                  <v:imagedata r:id="rId64" o:title=""/>
                </v:shape>
                <v:shape id="Picture 10" o:spid="_x0000_s1068" type="#_x0000_t75" style="position:absolute;left:1044;top:44632;width:16131;height:14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">
                  <v:imagedata r:id="rId65" o:title=""/>
                </v:shape>
                <v:shape id="Picture 11" o:spid="_x0000_s1069" type="#_x0000_t75" style="position:absolute;left:51376;top:44632;width:15893;height:14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">
                  <v:imagedata r:id="rId66" o:title=""/>
                </v:shape>
                <v:shape id="Picture 12" o:spid="_x0000_s1070" type="#_x0000_t75" style="position:absolute;left:18236;top:44632;width:16131;height:14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">
                  <v:imagedata r:id="rId67" o:title=""/>
                </v:shape>
                <v:shape id="Picture 13" o:spid="_x0000_s1071" type="#_x0000_t75" style="position:absolute;left:34843;top:44632;width:16131;height:14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">
                  <v:imagedata r:id="rId68" o:title=""/>
                </v:shape>
                <v:shape id="Picture 14" o:spid="_x0000_s1072" type="#_x0000_t75" style="position:absolute;left:1044;top:64545;width:16131;height:14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">
                  <v:imagedata r:id="rId69" o:title=""/>
                </v:shape>
                <v:shape id="Picture 15" o:spid="_x0000_s1073" type="#_x0000_t75" style="position:absolute;left:51376;top:64545;width:15893;height:14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">
                  <v:imagedata r:id="rId70" o:title=""/>
                </v:shape>
                <v:shape id="Picture 16" o:spid="_x0000_s1074" type="#_x0000_t75" style="position:absolute;left:18474;top:64545;width:15655;height:14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">
                  <v:imagedata r:id="rId71" o:title=""/>
                </v:shape>
                <v:shape id="Picture 17" o:spid="_x0000_s1075" type="#_x0000_t75" style="position:absolute;left:35111;top:64545;width:15595;height:14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">
                  <v:imagedata r:id="rId72" o:title=""/>
                </v:shape>
                <v:shape id="TextBox 18" o:spid="_x0000_s1076" type="#_x0000_t202" style="position:absolute;left:104;width:3213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" filled="f" stroked="f">
                  <v:textbox style="mso-fit-shape-to-text:t">
                    <w:txbxContent>
                      <w:p w14:paraId="2F503E18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A</w:t>
                        </w:r>
                      </w:p>
                    </w:txbxContent>
                  </v:textbox>
                </v:shape>
                <v:shape id="TextBox 19" o:spid="_x0000_s1077" type="#_x0000_t202" style="position:absolute;left:17044;width:3213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" filled="f" stroked="f">
                  <v:textbox style="mso-fit-shape-to-text:t">
                    <w:txbxContent>
                      <w:p w14:paraId="346ADC29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B</w:t>
                        </w:r>
                      </w:p>
                    </w:txbxContent>
                  </v:textbox>
                </v:shape>
                <v:shape id="TextBox 20" o:spid="_x0000_s1078" type="#_x0000_t202" style="position:absolute;left:33029;width:3213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" filled="f" stroked="f">
                  <v:textbox style="mso-fit-shape-to-text:t">
                    <w:txbxContent>
                      <w:p w14:paraId="028CE8A4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C</w:t>
                        </w:r>
                      </w:p>
                    </w:txbxContent>
                  </v:textbox>
                </v:shape>
                <v:shape id="TextBox 21" o:spid="_x0000_s1079" type="#_x0000_t202" style="position:absolute;left:49697;width:3213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" filled="f" stroked="f">
                  <v:textbox style="mso-fit-shape-to-text:t">
                    <w:txbxContent>
                      <w:p w14:paraId="72C58396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D</w:t>
                        </w:r>
                      </w:p>
                    </w:txbxContent>
                  </v:textbox>
                </v:shape>
                <v:shape id="TextBox 22" o:spid="_x0000_s1080" type="#_x0000_t202" style="position:absolute;left:152;top:21175;width:3111;height:3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" filled="f" stroked="f">
                  <v:textbox style="mso-fit-shape-to-text:t">
                    <w:txbxContent>
                      <w:p w14:paraId="1E56118D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E</w:t>
                        </w:r>
                      </w:p>
                    </w:txbxContent>
                  </v:textbox>
                </v:shape>
                <v:shape id="TextBox 23" o:spid="_x0000_s1081" type="#_x0000_t202" style="position:absolute;left:17148;top:21175;width:2997;height:3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" filled="f" stroked="f">
                  <v:textbox style="mso-fit-shape-to-text:t">
                    <w:txbxContent>
                      <w:p w14:paraId="66EC0298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F</w:t>
                        </w:r>
                      </w:p>
                    </w:txbxContent>
                  </v:textbox>
                </v:shape>
                <v:shape id="TextBox 24" o:spid="_x0000_s1082" type="#_x0000_t202" style="position:absolute;left:32973;top:21175;width:3321;height:3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" filled="f" stroked="f">
                  <v:textbox style="mso-fit-shape-to-text:t">
                    <w:txbxContent>
                      <w:p w14:paraId="072C8027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G</w:t>
                        </w:r>
                      </w:p>
                    </w:txbxContent>
                  </v:textbox>
                </v:shape>
                <v:shape id="TextBox 25" o:spid="_x0000_s1083" type="#_x0000_t202" style="position:absolute;left:49697;top:21175;width:3213;height:3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" filled="f" stroked="f">
                  <v:textbox style="mso-fit-shape-to-text:t">
                    <w:txbxContent>
                      <w:p w14:paraId="513D001B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H</w:t>
                        </w:r>
                      </w:p>
                    </w:txbxContent>
                  </v:textbox>
                </v:shape>
                <v:shape id="TextBox 26" o:spid="_x0000_s1084" type="#_x0000_t202" style="position:absolute;left:520;top:42024;width:2375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" filled="f" stroked="f">
                  <v:textbox style="mso-fit-shape-to-text:t">
                    <w:txbxContent>
                      <w:p w14:paraId="2C39DE88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I</w:t>
                        </w:r>
                      </w:p>
                    </w:txbxContent>
                  </v:textbox>
                </v:shape>
                <v:shape id="TextBox 27" o:spid="_x0000_s1085" type="#_x0000_t202" style="position:absolute;left:17196;top:42024;width:2908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" filled="f" stroked="f">
                  <v:textbox style="mso-fit-shape-to-text:t">
                    <w:txbxContent>
                      <w:p w14:paraId="431ACF43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J</w:t>
                        </w:r>
                      </w:p>
                    </w:txbxContent>
                  </v:textbox>
                </v:shape>
                <v:shape id="TextBox 28" o:spid="_x0000_s1086" type="#_x0000_t202" style="position:absolute;left:33029;top:42024;width:3213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" filled="f" stroked="f">
                  <v:textbox style="mso-fit-shape-to-text:t">
                    <w:txbxContent>
                      <w:p w14:paraId="768E1E98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K</w:t>
                        </w:r>
                      </w:p>
                    </w:txbxContent>
                  </v:textbox>
                </v:shape>
                <v:shape id="TextBox 29" o:spid="_x0000_s1087" type="#_x0000_t202" style="position:absolute;left:49801;top:42024;width:2997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" filled="f" stroked="f">
                  <v:textbox style="mso-fit-shape-to-text:t">
                    <w:txbxContent>
                      <w:p w14:paraId="4538A494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L</w:t>
                        </w:r>
                      </w:p>
                    </w:txbxContent>
                  </v:textbox>
                </v:shape>
                <v:shape id="TextBox 30" o:spid="_x0000_s1088" type="#_x0000_t202" style="position:absolute;top:61941;width:3416;height:3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" filled="f" stroked="f">
                  <v:textbox style="mso-fit-shape-to-text:t">
                    <w:txbxContent>
                      <w:p w14:paraId="290EA93E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M</w:t>
                        </w:r>
                      </w:p>
                    </w:txbxContent>
                  </v:textbox>
                </v:shape>
                <v:shape id="TextBox 31" o:spid="_x0000_s1089" type="#_x0000_t202" style="position:absolute;left:17044;top:61941;width:3213;height:3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" filled="f" stroked="f">
                  <v:textbox style="mso-fit-shape-to-text:t">
                    <w:txbxContent>
                      <w:p w14:paraId="327F8372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N</w:t>
                        </w:r>
                      </w:p>
                    </w:txbxContent>
                  </v:textbox>
                </v:shape>
                <v:shape id="TextBox 32" o:spid="_x0000_s1090" type="#_x0000_t202" style="position:absolute;left:32973;top:61941;width:3321;height:3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" filled="f" stroked="f">
                  <v:textbox style="mso-fit-shape-to-text:t">
                    <w:txbxContent>
                      <w:p w14:paraId="60E270AC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O</w:t>
                        </w:r>
                      </w:p>
                    </w:txbxContent>
                  </v:textbox>
                </v:shape>
                <v:shape id="TextBox 33" o:spid="_x0000_s1091" type="#_x0000_t202" style="position:absolute;left:49745;top:61941;width:3111;height:3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" filled="f" stroked="f">
                  <v:textbox style="mso-fit-shape-to-text:t">
                    <w:txbxContent>
                      <w:p w14:paraId="6A096287" w14:textId="77777777" w:rsidR="008B04D5" w:rsidRDefault="008B04D5" w:rsidP="00C4065E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30"/>
                            <w:szCs w:val="30"/>
                          </w:rPr>
                          <w:t>P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3F2093">
        <w:rPr>
          <w:rFonts w:ascii="Helvetica" w:hAnsi="Helvetica" w:cs="Arial"/>
          <w:sz w:val="22"/>
          <w:szCs w:val="22"/>
        </w:rPr>
        <w:t xml:space="preserve"> </w:t>
      </w:r>
    </w:p>
    <w:p w14:paraId="7ED774D6" w14:textId="51462915" w:rsidR="001D067B" w:rsidRPr="003F2093" w:rsidRDefault="001D067B" w:rsidP="008C7269">
      <w:pPr>
        <w:spacing w:line="480" w:lineRule="auto"/>
        <w:rPr>
          <w:rFonts w:ascii="Helvetica" w:hAnsi="Helvetica" w:cs="Arial"/>
          <w:sz w:val="22"/>
          <w:szCs w:val="22"/>
        </w:rPr>
      </w:pPr>
      <w:proofErr w:type="gramStart"/>
      <w:r w:rsidRPr="003F2093">
        <w:rPr>
          <w:rFonts w:ascii="Helvetica" w:hAnsi="Helvetica" w:cs="Arial"/>
          <w:sz w:val="22"/>
          <w:szCs w:val="22"/>
        </w:rPr>
        <w:lastRenderedPageBreak/>
        <w:t xml:space="preserve">Supplemental </w:t>
      </w:r>
      <w:r w:rsidR="00E9588A" w:rsidRPr="003F2093">
        <w:rPr>
          <w:rFonts w:ascii="Helvetica" w:hAnsi="Helvetica" w:cs="Arial"/>
          <w:sz w:val="22"/>
          <w:szCs w:val="22"/>
        </w:rPr>
        <w:t>Digital Conten</w:t>
      </w:r>
      <w:r w:rsidR="00FB3DB0" w:rsidRPr="003F2093">
        <w:rPr>
          <w:rFonts w:ascii="Helvetica" w:hAnsi="Helvetica" w:cs="Arial"/>
          <w:sz w:val="22"/>
          <w:szCs w:val="22"/>
        </w:rPr>
        <w:t>t</w:t>
      </w:r>
      <w:r w:rsidR="00E9588A" w:rsidRPr="003F2093">
        <w:rPr>
          <w:rFonts w:ascii="Helvetica" w:hAnsi="Helvetica" w:cs="Arial"/>
          <w:sz w:val="22"/>
          <w:szCs w:val="22"/>
        </w:rPr>
        <w:t xml:space="preserve"> </w:t>
      </w:r>
      <w:r w:rsidR="009A2298">
        <w:rPr>
          <w:rFonts w:ascii="Helvetica" w:hAnsi="Helvetica" w:cs="Arial"/>
          <w:sz w:val="22"/>
          <w:szCs w:val="22"/>
        </w:rPr>
        <w:t>3</w:t>
      </w:r>
      <w:r w:rsidRPr="003F2093">
        <w:rPr>
          <w:rFonts w:ascii="Helvetica" w:hAnsi="Helvetica" w:cs="Arial"/>
          <w:sz w:val="22"/>
          <w:szCs w:val="22"/>
        </w:rPr>
        <w:t>.</w:t>
      </w:r>
      <w:proofErr w:type="gramEnd"/>
      <w:r w:rsidRPr="003F2093">
        <w:rPr>
          <w:rFonts w:ascii="Helvetica" w:hAnsi="Helvetica" w:cs="Arial"/>
          <w:sz w:val="22"/>
          <w:szCs w:val="22"/>
        </w:rPr>
        <w:t xml:space="preserve"> XOR activity and purine metabolites were unaffected by H</w:t>
      </w:r>
      <w:r w:rsidRPr="003F2093">
        <w:rPr>
          <w:rFonts w:ascii="Helvetica" w:hAnsi="Helvetica" w:cs="Arial"/>
          <w:sz w:val="22"/>
          <w:szCs w:val="22"/>
          <w:vertAlign w:val="subscript"/>
        </w:rPr>
        <w:t xml:space="preserve">2 </w:t>
      </w:r>
      <w:r w:rsidRPr="003F2093">
        <w:rPr>
          <w:rFonts w:ascii="Helvetica" w:hAnsi="Helvetica" w:cs="Arial"/>
          <w:sz w:val="22"/>
          <w:szCs w:val="22"/>
        </w:rPr>
        <w:t>treatment after fluid resuscitation.</w:t>
      </w:r>
      <w:r w:rsidR="00E15D53" w:rsidRPr="003F2093">
        <w:rPr>
          <w:rFonts w:ascii="Helvetica" w:hAnsi="Helvetica" w:cs="Arial"/>
          <w:sz w:val="22"/>
          <w:szCs w:val="22"/>
        </w:rPr>
        <w:t xml:space="preserve"> </w:t>
      </w:r>
      <w:r w:rsidR="00B01960">
        <w:rPr>
          <w:rFonts w:ascii="Helvetica" w:hAnsi="Helvetica" w:cs="Arial"/>
          <w:sz w:val="22"/>
          <w:szCs w:val="22"/>
        </w:rPr>
        <w:t>(</w:t>
      </w:r>
      <w:r w:rsidRPr="003F2093">
        <w:rPr>
          <w:rFonts w:ascii="Helvetica" w:hAnsi="Helvetica" w:cs="Arial"/>
          <w:sz w:val="22"/>
          <w:szCs w:val="22"/>
        </w:rPr>
        <w:t>A</w:t>
      </w:r>
      <w:r w:rsidR="00B01960">
        <w:rPr>
          <w:rFonts w:ascii="Helvetica" w:hAnsi="Helvetica" w:cs="Arial"/>
          <w:sz w:val="22"/>
          <w:szCs w:val="22"/>
        </w:rPr>
        <w:t xml:space="preserve">) </w:t>
      </w:r>
      <w:r w:rsidR="00B01960">
        <w:rPr>
          <w:rFonts w:ascii="Helvetica" w:eastAsia="Times New Roman" w:hAnsi="Helvetica" w:cs="Arial"/>
          <w:sz w:val="22"/>
          <w:szCs w:val="22"/>
        </w:rPr>
        <w:t>–</w:t>
      </w:r>
      <w:r w:rsidR="00B01960">
        <w:rPr>
          <w:rFonts w:ascii="Helvetica" w:hAnsi="Helvetica" w:cs="Arial"/>
          <w:sz w:val="22"/>
          <w:szCs w:val="22"/>
        </w:rPr>
        <w:t xml:space="preserve"> (</w:t>
      </w:r>
      <w:r w:rsidRPr="003F2093">
        <w:rPr>
          <w:rFonts w:ascii="Helvetica" w:hAnsi="Helvetica" w:cs="Arial"/>
          <w:sz w:val="22"/>
          <w:szCs w:val="22"/>
        </w:rPr>
        <w:t>D</w:t>
      </w:r>
      <w:r w:rsidR="00B01960">
        <w:rPr>
          <w:rFonts w:ascii="Helvetica" w:hAnsi="Helvetica" w:cs="Arial"/>
          <w:sz w:val="22"/>
          <w:szCs w:val="22"/>
        </w:rPr>
        <w:t>)</w:t>
      </w:r>
      <w:r w:rsidRPr="003F2093">
        <w:rPr>
          <w:rFonts w:ascii="Helvetica" w:hAnsi="Helvetica" w:cs="Arial"/>
          <w:sz w:val="22"/>
          <w:szCs w:val="22"/>
        </w:rPr>
        <w:t xml:space="preserve">, XOR activity; </w:t>
      </w:r>
      <w:r w:rsidR="00B01960">
        <w:rPr>
          <w:rFonts w:ascii="Helvetica" w:hAnsi="Helvetica" w:cs="Arial"/>
          <w:sz w:val="22"/>
          <w:szCs w:val="22"/>
        </w:rPr>
        <w:t>(</w:t>
      </w:r>
      <w:r w:rsidRPr="003F2093">
        <w:rPr>
          <w:rFonts w:ascii="Helvetica" w:hAnsi="Helvetica" w:cs="Arial"/>
          <w:sz w:val="22"/>
          <w:szCs w:val="22"/>
        </w:rPr>
        <w:t>E</w:t>
      </w:r>
      <w:r w:rsidR="00B01960">
        <w:rPr>
          <w:rFonts w:ascii="Helvetica" w:hAnsi="Helvetica" w:cs="Arial"/>
          <w:sz w:val="22"/>
          <w:szCs w:val="22"/>
        </w:rPr>
        <w:t xml:space="preserve">) </w:t>
      </w:r>
      <w:r w:rsidR="00B01960">
        <w:rPr>
          <w:rFonts w:ascii="Helvetica" w:eastAsia="Times New Roman" w:hAnsi="Helvetica" w:cs="Arial"/>
          <w:sz w:val="22"/>
          <w:szCs w:val="22"/>
        </w:rPr>
        <w:t>–</w:t>
      </w:r>
      <w:r w:rsidR="00B01960">
        <w:rPr>
          <w:rFonts w:ascii="Helvetica" w:hAnsi="Helvetica" w:cs="Arial"/>
          <w:sz w:val="22"/>
          <w:szCs w:val="22"/>
        </w:rPr>
        <w:t xml:space="preserve"> (</w:t>
      </w:r>
      <w:r w:rsidRPr="003F2093">
        <w:rPr>
          <w:rFonts w:ascii="Helvetica" w:hAnsi="Helvetica" w:cs="Arial"/>
          <w:sz w:val="22"/>
          <w:szCs w:val="22"/>
        </w:rPr>
        <w:t>H</w:t>
      </w:r>
      <w:r w:rsidR="00B01960">
        <w:rPr>
          <w:rFonts w:ascii="Helvetica" w:hAnsi="Helvetica" w:cs="Arial"/>
          <w:sz w:val="22"/>
          <w:szCs w:val="22"/>
        </w:rPr>
        <w:t>)</w:t>
      </w:r>
      <w:r w:rsidRPr="003F2093">
        <w:rPr>
          <w:rFonts w:ascii="Helvetica" w:hAnsi="Helvetica" w:cs="Arial"/>
          <w:sz w:val="22"/>
          <w:szCs w:val="22"/>
        </w:rPr>
        <w:t xml:space="preserve">, hypoxanthine concentration; </w:t>
      </w:r>
      <w:r w:rsidR="00B01960">
        <w:rPr>
          <w:rFonts w:ascii="Helvetica" w:hAnsi="Helvetica" w:cs="Arial"/>
          <w:sz w:val="22"/>
          <w:szCs w:val="22"/>
        </w:rPr>
        <w:t>(</w:t>
      </w:r>
      <w:r w:rsidRPr="003F2093">
        <w:rPr>
          <w:rFonts w:ascii="Helvetica" w:hAnsi="Helvetica" w:cs="Arial"/>
          <w:sz w:val="22"/>
          <w:szCs w:val="22"/>
        </w:rPr>
        <w:t>I</w:t>
      </w:r>
      <w:r w:rsidR="00B01960">
        <w:rPr>
          <w:rFonts w:ascii="Helvetica" w:hAnsi="Helvetica" w:cs="Arial"/>
          <w:sz w:val="22"/>
          <w:szCs w:val="22"/>
        </w:rPr>
        <w:t xml:space="preserve">) </w:t>
      </w:r>
      <w:r w:rsidR="00B01960">
        <w:rPr>
          <w:rFonts w:ascii="Helvetica" w:eastAsia="Times New Roman" w:hAnsi="Helvetica" w:cs="Arial"/>
          <w:sz w:val="22"/>
          <w:szCs w:val="22"/>
        </w:rPr>
        <w:t>– (</w:t>
      </w:r>
      <w:r w:rsidRPr="003F2093">
        <w:rPr>
          <w:rFonts w:ascii="Helvetica" w:hAnsi="Helvetica" w:cs="Arial"/>
          <w:sz w:val="22"/>
          <w:szCs w:val="22"/>
        </w:rPr>
        <w:t>L</w:t>
      </w:r>
      <w:r w:rsidR="00B01960">
        <w:rPr>
          <w:rFonts w:ascii="Helvetica" w:hAnsi="Helvetica" w:cs="Arial"/>
          <w:sz w:val="22"/>
          <w:szCs w:val="22"/>
        </w:rPr>
        <w:t>)</w:t>
      </w:r>
      <w:r w:rsidRPr="003F2093">
        <w:rPr>
          <w:rFonts w:ascii="Helvetica" w:hAnsi="Helvetica" w:cs="Arial"/>
          <w:sz w:val="22"/>
          <w:szCs w:val="22"/>
        </w:rPr>
        <w:t xml:space="preserve">, xanthine concentration; </w:t>
      </w:r>
      <w:r w:rsidR="00B01960">
        <w:rPr>
          <w:rFonts w:ascii="Helvetica" w:hAnsi="Helvetica" w:cs="Arial"/>
          <w:sz w:val="22"/>
          <w:szCs w:val="22"/>
        </w:rPr>
        <w:t>(</w:t>
      </w:r>
      <w:r w:rsidRPr="003F2093">
        <w:rPr>
          <w:rFonts w:ascii="Helvetica" w:hAnsi="Helvetica" w:cs="Arial"/>
          <w:sz w:val="22"/>
          <w:szCs w:val="22"/>
        </w:rPr>
        <w:t>M</w:t>
      </w:r>
      <w:r w:rsidR="00B01960">
        <w:rPr>
          <w:rFonts w:ascii="Helvetica" w:hAnsi="Helvetica" w:cs="Arial"/>
          <w:sz w:val="22"/>
          <w:szCs w:val="22"/>
        </w:rPr>
        <w:t xml:space="preserve">) </w:t>
      </w:r>
      <w:r w:rsidR="00B01960">
        <w:rPr>
          <w:rFonts w:ascii="Helvetica" w:eastAsia="Times New Roman" w:hAnsi="Helvetica" w:cs="Arial"/>
          <w:sz w:val="22"/>
          <w:szCs w:val="22"/>
        </w:rPr>
        <w:t>– (</w:t>
      </w:r>
      <w:r w:rsidRPr="003F2093">
        <w:rPr>
          <w:rFonts w:ascii="Helvetica" w:hAnsi="Helvetica" w:cs="Arial"/>
          <w:sz w:val="22"/>
          <w:szCs w:val="22"/>
        </w:rPr>
        <w:t>P</w:t>
      </w:r>
      <w:r w:rsidR="00B01960">
        <w:rPr>
          <w:rFonts w:ascii="Helvetica" w:hAnsi="Helvetica" w:cs="Arial"/>
          <w:sz w:val="22"/>
          <w:szCs w:val="22"/>
        </w:rPr>
        <w:t>)</w:t>
      </w:r>
      <w:r w:rsidRPr="003F2093">
        <w:rPr>
          <w:rFonts w:ascii="Helvetica" w:hAnsi="Helvetica" w:cs="Arial"/>
          <w:sz w:val="22"/>
          <w:szCs w:val="22"/>
        </w:rPr>
        <w:t>, uric acid concentration. XOR activity and purine metabolite concentrations of plasma and organs were similar between H</w:t>
      </w:r>
      <w:r w:rsidRPr="003F2093">
        <w:rPr>
          <w:rFonts w:ascii="Helvetica" w:hAnsi="Helvetica" w:cs="Arial"/>
          <w:sz w:val="22"/>
          <w:szCs w:val="22"/>
          <w:vertAlign w:val="subscript"/>
        </w:rPr>
        <w:t>2</w:t>
      </w:r>
      <w:r w:rsidRPr="003F2093">
        <w:rPr>
          <w:rFonts w:ascii="Helvetica" w:hAnsi="Helvetica" w:cs="Arial"/>
          <w:sz w:val="22"/>
          <w:szCs w:val="22"/>
        </w:rPr>
        <w:t xml:space="preserve"> and control groups. </w:t>
      </w:r>
      <w:proofErr w:type="gramStart"/>
      <w:r w:rsidRPr="003F2093">
        <w:rPr>
          <w:rFonts w:ascii="Helvetica" w:hAnsi="Helvetica" w:cs="Arial"/>
          <w:sz w:val="22"/>
          <w:szCs w:val="22"/>
        </w:rPr>
        <w:t>N ≥10 animals in each group.</w:t>
      </w:r>
      <w:proofErr w:type="gramEnd"/>
      <w:r w:rsidRPr="003F2093">
        <w:rPr>
          <w:rFonts w:ascii="Helvetica" w:hAnsi="Helvetica" w:cs="Arial"/>
          <w:sz w:val="22"/>
          <w:szCs w:val="22"/>
        </w:rPr>
        <w:t xml:space="preserve"> </w:t>
      </w:r>
      <w:proofErr w:type="gramStart"/>
      <w:r w:rsidRPr="003F2093">
        <w:rPr>
          <w:rFonts w:ascii="Helvetica" w:hAnsi="Helvetica" w:cs="Arial"/>
          <w:sz w:val="22"/>
          <w:szCs w:val="22"/>
        </w:rPr>
        <w:t>H</w:t>
      </w:r>
      <w:r w:rsidRPr="003F2093">
        <w:rPr>
          <w:rFonts w:ascii="Helvetica" w:hAnsi="Helvetica" w:cs="Arial"/>
          <w:sz w:val="22"/>
          <w:szCs w:val="22"/>
          <w:vertAlign w:val="subscript"/>
        </w:rPr>
        <w:t>2</w:t>
      </w:r>
      <w:r w:rsidRPr="003F2093">
        <w:rPr>
          <w:rFonts w:ascii="Helvetica" w:hAnsi="Helvetica" w:cs="Arial"/>
          <w:sz w:val="22"/>
          <w:szCs w:val="22"/>
        </w:rPr>
        <w:t>, hydrogen gas; HS/R, hemorrhagic shock and resuscitation; XOR, xanthine oxidoreductase.</w:t>
      </w:r>
      <w:proofErr w:type="gramEnd"/>
    </w:p>
    <w:p w14:paraId="208C8A51" w14:textId="2E5C49CB" w:rsidR="00186913" w:rsidRPr="003F2093" w:rsidRDefault="00186913" w:rsidP="006175E2">
      <w:pPr>
        <w:spacing w:line="480" w:lineRule="auto"/>
        <w:rPr>
          <w:rFonts w:ascii="Helvetica" w:hAnsi="Helvetica" w:cs="Arial"/>
          <w:sz w:val="22"/>
          <w:szCs w:val="22"/>
        </w:rPr>
      </w:pPr>
      <w:bookmarkStart w:id="0" w:name="_GoBack"/>
      <w:bookmarkEnd w:id="0"/>
    </w:p>
    <w:sectPr w:rsidR="00186913" w:rsidRPr="003F2093" w:rsidSect="00C126F1">
      <w:footerReference w:type="even" r:id="rId73"/>
      <w:footerReference w:type="default" r:id="rId74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4BEB00" w14:textId="77777777" w:rsidR="00330F83" w:rsidRDefault="00330F83" w:rsidP="003F34D6">
      <w:r>
        <w:separator/>
      </w:r>
    </w:p>
  </w:endnote>
  <w:endnote w:type="continuationSeparator" w:id="0">
    <w:p w14:paraId="56A6DC16" w14:textId="77777777" w:rsidR="00330F83" w:rsidRDefault="00330F83" w:rsidP="003F34D6">
      <w:r>
        <w:continuationSeparator/>
      </w:r>
    </w:p>
  </w:endnote>
  <w:endnote w:type="continuationNotice" w:id="1">
    <w:p w14:paraId="347818B9" w14:textId="77777777" w:rsidR="00330F83" w:rsidRDefault="00330F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altName w:val="MS Gothic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6785864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B96E3A" w14:textId="48D9EF87" w:rsidR="008B04D5" w:rsidRDefault="008B04D5" w:rsidP="008924A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415DD4" w14:textId="77777777" w:rsidR="008B04D5" w:rsidRDefault="008B04D5" w:rsidP="003F34D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6214887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E6B1D6" w14:textId="28ADBB77" w:rsidR="008B04D5" w:rsidRDefault="008B04D5" w:rsidP="008924A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175E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7FAE9C4" w14:textId="77777777" w:rsidR="008B04D5" w:rsidRDefault="008B04D5" w:rsidP="003F34D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C76F9A" w14:textId="77777777" w:rsidR="00330F83" w:rsidRDefault="00330F83" w:rsidP="003F34D6">
      <w:r>
        <w:separator/>
      </w:r>
    </w:p>
  </w:footnote>
  <w:footnote w:type="continuationSeparator" w:id="0">
    <w:p w14:paraId="0FEC2550" w14:textId="77777777" w:rsidR="00330F83" w:rsidRDefault="00330F83" w:rsidP="003F34D6">
      <w:r>
        <w:continuationSeparator/>
      </w:r>
    </w:p>
  </w:footnote>
  <w:footnote w:type="continuationNotice" w:id="1">
    <w:p w14:paraId="130CD91D" w14:textId="77777777" w:rsidR="00330F83" w:rsidRDefault="00330F8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E6B90"/>
    <w:multiLevelType w:val="hybridMultilevel"/>
    <w:tmpl w:val="A46088DC"/>
    <w:lvl w:ilvl="0" w:tplc="59EAF01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B02690"/>
    <w:multiLevelType w:val="hybridMultilevel"/>
    <w:tmpl w:val="F3827A82"/>
    <w:lvl w:ilvl="0" w:tplc="04929886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tDAyMTOxALLMTJV0lIJTi4sz8/NACgxrAY0W1PMsAAAA"/>
  </w:docVars>
  <w:rsids>
    <w:rsidRoot w:val="00C63BD9"/>
    <w:rsid w:val="00004274"/>
    <w:rsid w:val="00007016"/>
    <w:rsid w:val="000151BA"/>
    <w:rsid w:val="00022494"/>
    <w:rsid w:val="000405A3"/>
    <w:rsid w:val="000429A7"/>
    <w:rsid w:val="00055CF0"/>
    <w:rsid w:val="00072A81"/>
    <w:rsid w:val="00082321"/>
    <w:rsid w:val="0008621F"/>
    <w:rsid w:val="000A36F2"/>
    <w:rsid w:val="000A56F0"/>
    <w:rsid w:val="000B5E2E"/>
    <w:rsid w:val="000C56F2"/>
    <w:rsid w:val="000F701F"/>
    <w:rsid w:val="001020BD"/>
    <w:rsid w:val="00102974"/>
    <w:rsid w:val="00102B45"/>
    <w:rsid w:val="00107CED"/>
    <w:rsid w:val="00113019"/>
    <w:rsid w:val="00120A45"/>
    <w:rsid w:val="00123E8E"/>
    <w:rsid w:val="00130981"/>
    <w:rsid w:val="00136D1E"/>
    <w:rsid w:val="00142163"/>
    <w:rsid w:val="00160FAD"/>
    <w:rsid w:val="00182DA3"/>
    <w:rsid w:val="0018302B"/>
    <w:rsid w:val="00186913"/>
    <w:rsid w:val="001A13FD"/>
    <w:rsid w:val="001B6B42"/>
    <w:rsid w:val="001C13C9"/>
    <w:rsid w:val="001C3887"/>
    <w:rsid w:val="001D067B"/>
    <w:rsid w:val="001E6E06"/>
    <w:rsid w:val="001F5A3E"/>
    <w:rsid w:val="00211B5D"/>
    <w:rsid w:val="002161C7"/>
    <w:rsid w:val="00220890"/>
    <w:rsid w:val="0022623B"/>
    <w:rsid w:val="00226ECD"/>
    <w:rsid w:val="00260111"/>
    <w:rsid w:val="002633A1"/>
    <w:rsid w:val="00271554"/>
    <w:rsid w:val="002B21CC"/>
    <w:rsid w:val="002C0187"/>
    <w:rsid w:val="002C2D84"/>
    <w:rsid w:val="002D4E6C"/>
    <w:rsid w:val="002E5413"/>
    <w:rsid w:val="002F5587"/>
    <w:rsid w:val="00306D1B"/>
    <w:rsid w:val="003124A5"/>
    <w:rsid w:val="00327447"/>
    <w:rsid w:val="00330F83"/>
    <w:rsid w:val="00343296"/>
    <w:rsid w:val="00345D49"/>
    <w:rsid w:val="003511C9"/>
    <w:rsid w:val="00351449"/>
    <w:rsid w:val="00355BE6"/>
    <w:rsid w:val="00357ED0"/>
    <w:rsid w:val="00367F7D"/>
    <w:rsid w:val="00396574"/>
    <w:rsid w:val="0039688A"/>
    <w:rsid w:val="003B06BE"/>
    <w:rsid w:val="003C030E"/>
    <w:rsid w:val="003E62A2"/>
    <w:rsid w:val="003F2093"/>
    <w:rsid w:val="003F34D6"/>
    <w:rsid w:val="004053E9"/>
    <w:rsid w:val="004307FA"/>
    <w:rsid w:val="004729D5"/>
    <w:rsid w:val="004A34B9"/>
    <w:rsid w:val="004A5A8D"/>
    <w:rsid w:val="004B1D0F"/>
    <w:rsid w:val="004E0C5B"/>
    <w:rsid w:val="004E5610"/>
    <w:rsid w:val="004F0473"/>
    <w:rsid w:val="004F387E"/>
    <w:rsid w:val="005034D1"/>
    <w:rsid w:val="005061B9"/>
    <w:rsid w:val="005078A8"/>
    <w:rsid w:val="00513E67"/>
    <w:rsid w:val="00514912"/>
    <w:rsid w:val="00514FB1"/>
    <w:rsid w:val="00536CB8"/>
    <w:rsid w:val="005835C4"/>
    <w:rsid w:val="005A54E6"/>
    <w:rsid w:val="005B0971"/>
    <w:rsid w:val="005C255D"/>
    <w:rsid w:val="005E7D8A"/>
    <w:rsid w:val="005F5FCB"/>
    <w:rsid w:val="005F6AF3"/>
    <w:rsid w:val="0060116B"/>
    <w:rsid w:val="006175E2"/>
    <w:rsid w:val="006375AC"/>
    <w:rsid w:val="006526A5"/>
    <w:rsid w:val="00655AC5"/>
    <w:rsid w:val="0066337B"/>
    <w:rsid w:val="00666276"/>
    <w:rsid w:val="006664BB"/>
    <w:rsid w:val="00683CD5"/>
    <w:rsid w:val="006846CB"/>
    <w:rsid w:val="006A1938"/>
    <w:rsid w:val="006A549F"/>
    <w:rsid w:val="006A671A"/>
    <w:rsid w:val="006B4A4A"/>
    <w:rsid w:val="006C160D"/>
    <w:rsid w:val="006C4533"/>
    <w:rsid w:val="006F3C2F"/>
    <w:rsid w:val="006F648B"/>
    <w:rsid w:val="007232E6"/>
    <w:rsid w:val="0073020E"/>
    <w:rsid w:val="007309B2"/>
    <w:rsid w:val="00741D91"/>
    <w:rsid w:val="0075088D"/>
    <w:rsid w:val="00757A08"/>
    <w:rsid w:val="0076030A"/>
    <w:rsid w:val="00767AE6"/>
    <w:rsid w:val="0077073F"/>
    <w:rsid w:val="00791494"/>
    <w:rsid w:val="0079538E"/>
    <w:rsid w:val="007A1B96"/>
    <w:rsid w:val="007A5AB6"/>
    <w:rsid w:val="007B463B"/>
    <w:rsid w:val="007B5DC8"/>
    <w:rsid w:val="007E2872"/>
    <w:rsid w:val="007E5882"/>
    <w:rsid w:val="007E71DB"/>
    <w:rsid w:val="008219CB"/>
    <w:rsid w:val="0082252D"/>
    <w:rsid w:val="00824567"/>
    <w:rsid w:val="0084198F"/>
    <w:rsid w:val="00856868"/>
    <w:rsid w:val="008868B8"/>
    <w:rsid w:val="008924A9"/>
    <w:rsid w:val="008B04D5"/>
    <w:rsid w:val="008B3EDB"/>
    <w:rsid w:val="008C7269"/>
    <w:rsid w:val="008D3693"/>
    <w:rsid w:val="00906E3A"/>
    <w:rsid w:val="009072EC"/>
    <w:rsid w:val="0091217C"/>
    <w:rsid w:val="009216C9"/>
    <w:rsid w:val="009329C5"/>
    <w:rsid w:val="00936E8B"/>
    <w:rsid w:val="00943C0A"/>
    <w:rsid w:val="00951061"/>
    <w:rsid w:val="00957BF6"/>
    <w:rsid w:val="00963436"/>
    <w:rsid w:val="009937CA"/>
    <w:rsid w:val="00994049"/>
    <w:rsid w:val="009976CD"/>
    <w:rsid w:val="009A1548"/>
    <w:rsid w:val="009A2298"/>
    <w:rsid w:val="009A6D3E"/>
    <w:rsid w:val="009B1DCE"/>
    <w:rsid w:val="009B42BC"/>
    <w:rsid w:val="009D6FB7"/>
    <w:rsid w:val="009E1734"/>
    <w:rsid w:val="00A17071"/>
    <w:rsid w:val="00A20325"/>
    <w:rsid w:val="00A26561"/>
    <w:rsid w:val="00A40199"/>
    <w:rsid w:val="00A54A28"/>
    <w:rsid w:val="00A723A7"/>
    <w:rsid w:val="00AA7295"/>
    <w:rsid w:val="00AB75F6"/>
    <w:rsid w:val="00AB7C2F"/>
    <w:rsid w:val="00AE1012"/>
    <w:rsid w:val="00B01960"/>
    <w:rsid w:val="00B13795"/>
    <w:rsid w:val="00B15895"/>
    <w:rsid w:val="00B15F37"/>
    <w:rsid w:val="00B40892"/>
    <w:rsid w:val="00B47985"/>
    <w:rsid w:val="00B54E1C"/>
    <w:rsid w:val="00B80009"/>
    <w:rsid w:val="00B96DEC"/>
    <w:rsid w:val="00BA676B"/>
    <w:rsid w:val="00BA6D00"/>
    <w:rsid w:val="00BE221F"/>
    <w:rsid w:val="00BE27E1"/>
    <w:rsid w:val="00BF73CF"/>
    <w:rsid w:val="00BF7951"/>
    <w:rsid w:val="00C126F1"/>
    <w:rsid w:val="00C37C35"/>
    <w:rsid w:val="00C4065E"/>
    <w:rsid w:val="00C40C3B"/>
    <w:rsid w:val="00C41319"/>
    <w:rsid w:val="00C60EEA"/>
    <w:rsid w:val="00C63BD9"/>
    <w:rsid w:val="00C648D6"/>
    <w:rsid w:val="00C703F0"/>
    <w:rsid w:val="00C70C81"/>
    <w:rsid w:val="00C7212F"/>
    <w:rsid w:val="00C76ABB"/>
    <w:rsid w:val="00C81FF6"/>
    <w:rsid w:val="00C83995"/>
    <w:rsid w:val="00C8563F"/>
    <w:rsid w:val="00CA3026"/>
    <w:rsid w:val="00CA3DBA"/>
    <w:rsid w:val="00CB7B09"/>
    <w:rsid w:val="00CC1BCF"/>
    <w:rsid w:val="00CD470B"/>
    <w:rsid w:val="00D00923"/>
    <w:rsid w:val="00D06910"/>
    <w:rsid w:val="00D241C5"/>
    <w:rsid w:val="00D32BDA"/>
    <w:rsid w:val="00D64231"/>
    <w:rsid w:val="00D921B5"/>
    <w:rsid w:val="00D93662"/>
    <w:rsid w:val="00D93C63"/>
    <w:rsid w:val="00DB7ED5"/>
    <w:rsid w:val="00DD10DE"/>
    <w:rsid w:val="00DE3C5E"/>
    <w:rsid w:val="00E11976"/>
    <w:rsid w:val="00E15D53"/>
    <w:rsid w:val="00E244C7"/>
    <w:rsid w:val="00E32C48"/>
    <w:rsid w:val="00E36B49"/>
    <w:rsid w:val="00E36B5F"/>
    <w:rsid w:val="00E37FBC"/>
    <w:rsid w:val="00E4538E"/>
    <w:rsid w:val="00E50236"/>
    <w:rsid w:val="00E6203C"/>
    <w:rsid w:val="00E629DB"/>
    <w:rsid w:val="00E62DF4"/>
    <w:rsid w:val="00E9588A"/>
    <w:rsid w:val="00E95D13"/>
    <w:rsid w:val="00EA5736"/>
    <w:rsid w:val="00EA6709"/>
    <w:rsid w:val="00EA7661"/>
    <w:rsid w:val="00EB49D4"/>
    <w:rsid w:val="00EC5370"/>
    <w:rsid w:val="00ED3D0F"/>
    <w:rsid w:val="00EE0F52"/>
    <w:rsid w:val="00EF1A13"/>
    <w:rsid w:val="00EF3705"/>
    <w:rsid w:val="00EF5BE2"/>
    <w:rsid w:val="00EF7102"/>
    <w:rsid w:val="00F01FE1"/>
    <w:rsid w:val="00F11157"/>
    <w:rsid w:val="00F26E46"/>
    <w:rsid w:val="00F303D4"/>
    <w:rsid w:val="00F56FF3"/>
    <w:rsid w:val="00F61662"/>
    <w:rsid w:val="00F6240F"/>
    <w:rsid w:val="00F80DC4"/>
    <w:rsid w:val="00FA408E"/>
    <w:rsid w:val="00FB3DB0"/>
    <w:rsid w:val="00FB5182"/>
    <w:rsid w:val="00FC2D81"/>
    <w:rsid w:val="00FD5FC0"/>
    <w:rsid w:val="00FE02F2"/>
    <w:rsid w:val="00FE1621"/>
    <w:rsid w:val="00FE6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59B7B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Light">
    <w:name w:val="Grid Table Light"/>
    <w:basedOn w:val="TableNormal"/>
    <w:uiPriority w:val="40"/>
    <w:rsid w:val="00C63BD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F3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4D6"/>
  </w:style>
  <w:style w:type="character" w:styleId="PageNumber">
    <w:name w:val="page number"/>
    <w:basedOn w:val="DefaultParagraphFont"/>
    <w:uiPriority w:val="99"/>
    <w:semiHidden/>
    <w:unhideWhenUsed/>
    <w:rsid w:val="003F34D6"/>
  </w:style>
  <w:style w:type="paragraph" w:styleId="Header">
    <w:name w:val="header"/>
    <w:basedOn w:val="Normal"/>
    <w:link w:val="HeaderChar"/>
    <w:uiPriority w:val="99"/>
    <w:unhideWhenUsed/>
    <w:rsid w:val="006C45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533"/>
  </w:style>
  <w:style w:type="paragraph" w:styleId="NormalWeb">
    <w:name w:val="Normal (Web)"/>
    <w:basedOn w:val="Normal"/>
    <w:uiPriority w:val="99"/>
    <w:semiHidden/>
    <w:unhideWhenUsed/>
    <w:rsid w:val="000A56F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B7C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53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3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3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3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3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3E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3E9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Light">
    <w:name w:val="Grid Table Light"/>
    <w:basedOn w:val="TableNormal"/>
    <w:uiPriority w:val="40"/>
    <w:rsid w:val="00C63BD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F3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4D6"/>
  </w:style>
  <w:style w:type="character" w:styleId="PageNumber">
    <w:name w:val="page number"/>
    <w:basedOn w:val="DefaultParagraphFont"/>
    <w:uiPriority w:val="99"/>
    <w:semiHidden/>
    <w:unhideWhenUsed/>
    <w:rsid w:val="003F34D6"/>
  </w:style>
  <w:style w:type="paragraph" w:styleId="Header">
    <w:name w:val="header"/>
    <w:basedOn w:val="Normal"/>
    <w:link w:val="HeaderChar"/>
    <w:uiPriority w:val="99"/>
    <w:unhideWhenUsed/>
    <w:rsid w:val="006C45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533"/>
  </w:style>
  <w:style w:type="paragraph" w:styleId="NormalWeb">
    <w:name w:val="Normal (Web)"/>
    <w:basedOn w:val="Normal"/>
    <w:uiPriority w:val="99"/>
    <w:semiHidden/>
    <w:unhideWhenUsed/>
    <w:rsid w:val="000A56F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B7C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53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3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3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3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3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3E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3E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8.emf"/><Relationship Id="rId39" Type="http://schemas.openxmlformats.org/officeDocument/2006/relationships/image" Target="media/image31.emf"/><Relationship Id="rId21" Type="http://schemas.openxmlformats.org/officeDocument/2006/relationships/image" Target="media/image14.emf"/><Relationship Id="rId34" Type="http://schemas.openxmlformats.org/officeDocument/2006/relationships/image" Target="media/image26.emf"/><Relationship Id="rId42" Type="http://schemas.openxmlformats.org/officeDocument/2006/relationships/image" Target="media/image34.emf"/><Relationship Id="rId47" Type="http://schemas.openxmlformats.org/officeDocument/2006/relationships/image" Target="media/image39.emf"/><Relationship Id="rId50" Type="http://schemas.openxmlformats.org/officeDocument/2006/relationships/image" Target="media/image42.emf"/><Relationship Id="rId55" Type="http://schemas.openxmlformats.org/officeDocument/2006/relationships/image" Target="media/image47.emf"/><Relationship Id="rId63" Type="http://schemas.openxmlformats.org/officeDocument/2006/relationships/image" Target="media/image55.emf"/><Relationship Id="rId68" Type="http://schemas.openxmlformats.org/officeDocument/2006/relationships/image" Target="media/image60.emf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3.emf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9" Type="http://schemas.openxmlformats.org/officeDocument/2006/relationships/image" Target="media/image21.emf"/><Relationship Id="rId11" Type="http://schemas.openxmlformats.org/officeDocument/2006/relationships/image" Target="media/image4.emf"/><Relationship Id="rId32" Type="http://schemas.openxmlformats.org/officeDocument/2006/relationships/image" Target="media/image24.emf"/><Relationship Id="rId37" Type="http://schemas.openxmlformats.org/officeDocument/2006/relationships/image" Target="media/image29.emf"/><Relationship Id="rId40" Type="http://schemas.openxmlformats.org/officeDocument/2006/relationships/image" Target="media/image32.emf"/><Relationship Id="rId45" Type="http://schemas.openxmlformats.org/officeDocument/2006/relationships/image" Target="media/image37.emf"/><Relationship Id="rId53" Type="http://schemas.openxmlformats.org/officeDocument/2006/relationships/image" Target="media/image45.emf"/><Relationship Id="rId58" Type="http://schemas.openxmlformats.org/officeDocument/2006/relationships/image" Target="media/image50.emf"/><Relationship Id="rId66" Type="http://schemas.openxmlformats.org/officeDocument/2006/relationships/image" Target="media/image58.emf"/><Relationship Id="rId7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0.emf"/><Relationship Id="rId36" Type="http://schemas.openxmlformats.org/officeDocument/2006/relationships/image" Target="media/image28.emf"/><Relationship Id="rId49" Type="http://schemas.openxmlformats.org/officeDocument/2006/relationships/image" Target="media/image41.emf"/><Relationship Id="rId57" Type="http://schemas.openxmlformats.org/officeDocument/2006/relationships/image" Target="media/image49.emf"/><Relationship Id="rId61" Type="http://schemas.openxmlformats.org/officeDocument/2006/relationships/image" Target="media/image53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image" Target="media/image23.emf"/><Relationship Id="rId44" Type="http://schemas.openxmlformats.org/officeDocument/2006/relationships/image" Target="media/image36.emf"/><Relationship Id="rId52" Type="http://schemas.openxmlformats.org/officeDocument/2006/relationships/image" Target="media/image44.emf"/><Relationship Id="rId60" Type="http://schemas.openxmlformats.org/officeDocument/2006/relationships/image" Target="media/image52.emf"/><Relationship Id="rId65" Type="http://schemas.openxmlformats.org/officeDocument/2006/relationships/image" Target="media/image57.emf"/><Relationship Id="rId7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19.emf"/><Relationship Id="rId30" Type="http://schemas.openxmlformats.org/officeDocument/2006/relationships/image" Target="media/image22.emf"/><Relationship Id="rId35" Type="http://schemas.openxmlformats.org/officeDocument/2006/relationships/image" Target="media/image27.emf"/><Relationship Id="rId43" Type="http://schemas.openxmlformats.org/officeDocument/2006/relationships/image" Target="media/image35.emf"/><Relationship Id="rId48" Type="http://schemas.openxmlformats.org/officeDocument/2006/relationships/image" Target="media/image40.emf"/><Relationship Id="rId56" Type="http://schemas.openxmlformats.org/officeDocument/2006/relationships/image" Target="media/image48.emf"/><Relationship Id="rId64" Type="http://schemas.openxmlformats.org/officeDocument/2006/relationships/image" Target="media/image56.emf"/><Relationship Id="rId69" Type="http://schemas.openxmlformats.org/officeDocument/2006/relationships/image" Target="media/image61.emf"/><Relationship Id="rId8" Type="http://schemas.openxmlformats.org/officeDocument/2006/relationships/image" Target="media/image1.emf"/><Relationship Id="rId51" Type="http://schemas.openxmlformats.org/officeDocument/2006/relationships/image" Target="media/image43.emf"/><Relationship Id="rId72" Type="http://schemas.openxmlformats.org/officeDocument/2006/relationships/image" Target="media/image64.emf"/><Relationship Id="rId3" Type="http://schemas.microsoft.com/office/2007/relationships/stylesWithEffects" Target="stylesWithEffect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7.emf"/><Relationship Id="rId33" Type="http://schemas.openxmlformats.org/officeDocument/2006/relationships/image" Target="media/image25.emf"/><Relationship Id="rId38" Type="http://schemas.openxmlformats.org/officeDocument/2006/relationships/image" Target="media/image30.emf"/><Relationship Id="rId46" Type="http://schemas.openxmlformats.org/officeDocument/2006/relationships/image" Target="media/image38.emf"/><Relationship Id="rId59" Type="http://schemas.openxmlformats.org/officeDocument/2006/relationships/image" Target="media/image51.emf"/><Relationship Id="rId67" Type="http://schemas.openxmlformats.org/officeDocument/2006/relationships/image" Target="media/image59.emf"/><Relationship Id="rId20" Type="http://schemas.openxmlformats.org/officeDocument/2006/relationships/image" Target="media/image13.emf"/><Relationship Id="rId41" Type="http://schemas.openxmlformats.org/officeDocument/2006/relationships/image" Target="media/image33.emf"/><Relationship Id="rId54" Type="http://schemas.openxmlformats.org/officeDocument/2006/relationships/image" Target="media/image46.emf"/><Relationship Id="rId62" Type="http://schemas.openxmlformats.org/officeDocument/2006/relationships/image" Target="media/image54.emf"/><Relationship Id="rId70" Type="http://schemas.openxmlformats.org/officeDocument/2006/relationships/image" Target="media/image62.emf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ura Tomoyoshi</dc:creator>
  <cp:lastModifiedBy>spiuser</cp:lastModifiedBy>
  <cp:revision>2</cp:revision>
  <cp:lastPrinted>2019-08-06T13:16:00Z</cp:lastPrinted>
  <dcterms:created xsi:type="dcterms:W3CDTF">2019-10-04T15:03:00Z</dcterms:created>
  <dcterms:modified xsi:type="dcterms:W3CDTF">2019-10-04T15:03:00Z</dcterms:modified>
</cp:coreProperties>
</file>